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Katsanto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santo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26 North Mobile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keyokat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8257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ovan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